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F4C734" w14:textId="77777777" w:rsidR="006E3768" w:rsidRPr="006E3768" w:rsidRDefault="00E6174E" w:rsidP="00E6174E">
      <w:pPr>
        <w:pBdr>
          <w:top w:val="single" w:sz="4" w:space="1" w:color="auto"/>
        </w:pBdr>
        <w:spacing w:after="0" w:line="240" w:lineRule="auto"/>
        <w:rPr>
          <w:b/>
          <w:sz w:val="32"/>
        </w:rPr>
      </w:pPr>
      <w:r>
        <w:rPr>
          <w:rFonts w:ascii="Arial" w:hAnsi="Arial" w:cs="Arial"/>
          <w:noProof/>
          <w:sz w:val="16"/>
          <w:szCs w:val="16"/>
        </w:rPr>
        <w:drawing>
          <wp:anchor distT="0" distB="0" distL="114300" distR="114300" simplePos="0" relativeHeight="251658240" behindDoc="0" locked="0" layoutInCell="1" allowOverlap="1" wp14:anchorId="598E501F" wp14:editId="43A497F1">
            <wp:simplePos x="0" y="0"/>
            <wp:positionH relativeFrom="column">
              <wp:posOffset>4163209</wp:posOffset>
            </wp:positionH>
            <wp:positionV relativeFrom="paragraph">
              <wp:posOffset>559</wp:posOffset>
            </wp:positionV>
            <wp:extent cx="1882738" cy="767251"/>
            <wp:effectExtent l="0" t="0" r="3810" b="0"/>
            <wp:wrapSquare wrapText="bothSides"/>
            <wp:docPr id="2" name="Picture 2" descr="tasc2011colorLO_R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tasc2011colorLO_RES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2738" cy="767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3768" w:rsidRPr="006E3768">
        <w:rPr>
          <w:b/>
          <w:sz w:val="32"/>
        </w:rPr>
        <w:t>T-Shirt and Trading Items Invoice</w:t>
      </w:r>
    </w:p>
    <w:p w14:paraId="1E8AF833" w14:textId="77777777" w:rsidR="006E3768" w:rsidRPr="006E3768" w:rsidRDefault="006E3768" w:rsidP="00E6174E">
      <w:pPr>
        <w:pBdr>
          <w:bottom w:val="single" w:sz="4" w:space="1" w:color="auto"/>
        </w:pBdr>
        <w:spacing w:after="0" w:line="240" w:lineRule="auto"/>
        <w:rPr>
          <w:b/>
          <w:sz w:val="32"/>
        </w:rPr>
      </w:pPr>
      <w:r w:rsidRPr="006E3768">
        <w:rPr>
          <w:b/>
          <w:sz w:val="32"/>
        </w:rPr>
        <w:t>NASC Texas Delegation</w:t>
      </w:r>
    </w:p>
    <w:p w14:paraId="54607BFE" w14:textId="77777777" w:rsidR="006E3768" w:rsidRDefault="006E3768" w:rsidP="006E3768">
      <w:pPr>
        <w:spacing w:after="0" w:line="240" w:lineRule="auto"/>
      </w:pPr>
    </w:p>
    <w:p w14:paraId="14819359" w14:textId="77777777" w:rsidR="006E3768" w:rsidRPr="006E3768" w:rsidRDefault="006E3768" w:rsidP="006E3768">
      <w:pPr>
        <w:spacing w:after="0" w:line="240" w:lineRule="auto"/>
        <w:rPr>
          <w:b/>
          <w:sz w:val="24"/>
        </w:rPr>
      </w:pPr>
      <w:r w:rsidRPr="006E3768">
        <w:rPr>
          <w:b/>
          <w:sz w:val="24"/>
        </w:rPr>
        <w:t xml:space="preserve">Mail payment </w:t>
      </w:r>
      <w:r w:rsidR="008C2FD5">
        <w:rPr>
          <w:b/>
          <w:sz w:val="24"/>
        </w:rPr>
        <w:t xml:space="preserve">with the order form and a check </w:t>
      </w:r>
      <w:r w:rsidRPr="006E3768">
        <w:rPr>
          <w:b/>
          <w:sz w:val="24"/>
        </w:rPr>
        <w:t>payable to: Texas Association of Student Councils</w:t>
      </w:r>
    </w:p>
    <w:p w14:paraId="49FE692A" w14:textId="77777777" w:rsidR="006E3768" w:rsidRPr="006E3768" w:rsidRDefault="006E3768" w:rsidP="006E3768">
      <w:pPr>
        <w:spacing w:after="0" w:line="240" w:lineRule="auto"/>
        <w:rPr>
          <w:b/>
          <w:sz w:val="24"/>
        </w:rPr>
      </w:pPr>
      <w:r w:rsidRPr="006E3768">
        <w:rPr>
          <w:b/>
          <w:sz w:val="24"/>
        </w:rPr>
        <w:t>1833 South IH 35, Austin, Texas 78741</w:t>
      </w:r>
    </w:p>
    <w:p w14:paraId="40155410" w14:textId="77777777" w:rsidR="006E3768" w:rsidRDefault="006E3768" w:rsidP="006E3768">
      <w:pPr>
        <w:spacing w:after="0" w:line="240" w:lineRule="auto"/>
      </w:pPr>
      <w:r>
        <w:t xml:space="preserve">Phone: (512) 443-2100 x 233 | www.tasconline.org | terry@tassp.org </w:t>
      </w:r>
    </w:p>
    <w:p w14:paraId="0D46C18F" w14:textId="6EF6ED15" w:rsidR="006E3768" w:rsidRDefault="00F128C3" w:rsidP="006E3768">
      <w:pPr>
        <w:spacing w:after="0" w:line="240" w:lineRule="auto"/>
      </w:pPr>
      <w:r>
        <w:t>(Those who register for the full pre/post trip will already have 9 shirts and 20 trading pins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E3768" w:rsidRPr="006E3768" w14:paraId="2DBBE10F" w14:textId="77777777" w:rsidTr="006E3768">
        <w:trPr>
          <w:trHeight w:val="432"/>
        </w:trPr>
        <w:tc>
          <w:tcPr>
            <w:tcW w:w="9350" w:type="dxa"/>
            <w:gridSpan w:val="2"/>
            <w:shd w:val="clear" w:color="auto" w:fill="FFF2CC" w:themeFill="accent4" w:themeFillTint="33"/>
            <w:vAlign w:val="center"/>
          </w:tcPr>
          <w:p w14:paraId="6E7C32F5" w14:textId="77777777" w:rsidR="006E3768" w:rsidRPr="006E3768" w:rsidRDefault="006E3768" w:rsidP="006E3768">
            <w:pPr>
              <w:rPr>
                <w:b/>
              </w:rPr>
            </w:pPr>
            <w:r w:rsidRPr="006E3768">
              <w:rPr>
                <w:b/>
                <w:sz w:val="24"/>
              </w:rPr>
              <w:t>SCHOOL INFORMATION</w:t>
            </w:r>
          </w:p>
        </w:tc>
      </w:tr>
      <w:tr w:rsidR="00E6174E" w:rsidRPr="006E3768" w14:paraId="0526D320" w14:textId="77777777" w:rsidTr="004559DD">
        <w:trPr>
          <w:trHeight w:val="432"/>
        </w:trPr>
        <w:tc>
          <w:tcPr>
            <w:tcW w:w="4675" w:type="dxa"/>
            <w:vAlign w:val="center"/>
          </w:tcPr>
          <w:p w14:paraId="1BB5C043" w14:textId="77777777" w:rsidR="00E6174E" w:rsidRPr="006E3768" w:rsidRDefault="00E6174E" w:rsidP="00E6174E">
            <w:r w:rsidRPr="006E3768">
              <w:t>Advisor Name:</w:t>
            </w:r>
            <w:r w:rsidR="00291C88">
              <w:t xml:space="preserve"> </w:t>
            </w:r>
          </w:p>
        </w:tc>
        <w:tc>
          <w:tcPr>
            <w:tcW w:w="4675" w:type="dxa"/>
            <w:vAlign w:val="center"/>
          </w:tcPr>
          <w:p w14:paraId="269D8C94" w14:textId="77777777" w:rsidR="00E6174E" w:rsidRPr="006E3768" w:rsidRDefault="00E6174E" w:rsidP="00E6174E">
            <w:r w:rsidRPr="006E3768">
              <w:t>Mobile Phone:</w:t>
            </w:r>
          </w:p>
        </w:tc>
      </w:tr>
      <w:tr w:rsidR="00E6174E" w:rsidRPr="006E3768" w14:paraId="2A88B0A1" w14:textId="77777777" w:rsidTr="006E3768">
        <w:trPr>
          <w:trHeight w:val="432"/>
        </w:trPr>
        <w:tc>
          <w:tcPr>
            <w:tcW w:w="9350" w:type="dxa"/>
            <w:gridSpan w:val="2"/>
            <w:vAlign w:val="center"/>
          </w:tcPr>
          <w:p w14:paraId="3D7E1F6F" w14:textId="77777777" w:rsidR="00E6174E" w:rsidRPr="006E3768" w:rsidRDefault="00E6174E" w:rsidP="00E6174E">
            <w:r w:rsidRPr="006E3768">
              <w:t>School Name:</w:t>
            </w:r>
          </w:p>
        </w:tc>
      </w:tr>
      <w:tr w:rsidR="00E6174E" w:rsidRPr="006E3768" w14:paraId="114E6811" w14:textId="77777777" w:rsidTr="006E3768">
        <w:trPr>
          <w:trHeight w:val="432"/>
        </w:trPr>
        <w:tc>
          <w:tcPr>
            <w:tcW w:w="9350" w:type="dxa"/>
            <w:gridSpan w:val="2"/>
            <w:vAlign w:val="center"/>
          </w:tcPr>
          <w:p w14:paraId="58ECD905" w14:textId="77777777" w:rsidR="00E6174E" w:rsidRPr="006E3768" w:rsidRDefault="00E6174E" w:rsidP="00E6174E">
            <w:r w:rsidRPr="006E3768">
              <w:t xml:space="preserve">School Mailing Address </w:t>
            </w:r>
            <w:r>
              <w:t xml:space="preserve">/ </w:t>
            </w:r>
            <w:r w:rsidRPr="006E3768">
              <w:t xml:space="preserve">City </w:t>
            </w:r>
            <w:r>
              <w:t xml:space="preserve">/ </w:t>
            </w:r>
            <w:r w:rsidRPr="006E3768">
              <w:t xml:space="preserve">State </w:t>
            </w:r>
            <w:r>
              <w:t xml:space="preserve">/ </w:t>
            </w:r>
            <w:r w:rsidRPr="006E3768">
              <w:t>Zip:</w:t>
            </w:r>
          </w:p>
        </w:tc>
      </w:tr>
      <w:tr w:rsidR="00E6174E" w:rsidRPr="006E3768" w14:paraId="433F1067" w14:textId="77777777" w:rsidTr="006E3768">
        <w:trPr>
          <w:trHeight w:val="432"/>
        </w:trPr>
        <w:tc>
          <w:tcPr>
            <w:tcW w:w="9350" w:type="dxa"/>
            <w:gridSpan w:val="2"/>
            <w:vAlign w:val="center"/>
          </w:tcPr>
          <w:p w14:paraId="07FB0016" w14:textId="77777777" w:rsidR="00E6174E" w:rsidRPr="006E3768" w:rsidRDefault="00E6174E" w:rsidP="00E6174E">
            <w:r w:rsidRPr="006E3768">
              <w:t xml:space="preserve">Home Mailing Address </w:t>
            </w:r>
            <w:r>
              <w:t xml:space="preserve">/ </w:t>
            </w:r>
            <w:r w:rsidRPr="006E3768">
              <w:t xml:space="preserve">City </w:t>
            </w:r>
            <w:r>
              <w:t xml:space="preserve">/ </w:t>
            </w:r>
            <w:r w:rsidRPr="006E3768">
              <w:t xml:space="preserve">State </w:t>
            </w:r>
            <w:r>
              <w:t xml:space="preserve">/ </w:t>
            </w:r>
            <w:r w:rsidRPr="006E3768">
              <w:t>Zip:</w:t>
            </w:r>
          </w:p>
        </w:tc>
      </w:tr>
    </w:tbl>
    <w:p w14:paraId="65651309" w14:textId="77777777" w:rsidR="00E6174E" w:rsidRPr="00E6174E" w:rsidRDefault="00E6174E" w:rsidP="006E3768">
      <w:pPr>
        <w:spacing w:after="0" w:line="240" w:lineRule="auto"/>
        <w:rPr>
          <w:sz w:val="14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615"/>
        <w:gridCol w:w="1350"/>
        <w:gridCol w:w="630"/>
        <w:gridCol w:w="2160"/>
        <w:gridCol w:w="3600"/>
      </w:tblGrid>
      <w:tr w:rsidR="006E3768" w:rsidRPr="006E3768" w14:paraId="7744C6C4" w14:textId="77777777" w:rsidTr="00E6174E">
        <w:trPr>
          <w:trHeight w:val="432"/>
        </w:trPr>
        <w:tc>
          <w:tcPr>
            <w:tcW w:w="9350" w:type="dxa"/>
            <w:gridSpan w:val="5"/>
            <w:shd w:val="clear" w:color="auto" w:fill="FFF2CC" w:themeFill="accent4" w:themeFillTint="33"/>
            <w:vAlign w:val="center"/>
          </w:tcPr>
          <w:p w14:paraId="71983561" w14:textId="72229FEB" w:rsidR="006E3768" w:rsidRPr="006E3768" w:rsidRDefault="00E6174E" w:rsidP="006E3768">
            <w:pPr>
              <w:rPr>
                <w:b/>
              </w:rPr>
            </w:pPr>
            <w:r>
              <w:rPr>
                <w:b/>
                <w:sz w:val="24"/>
              </w:rPr>
              <w:t xml:space="preserve">A. </w:t>
            </w:r>
            <w:r w:rsidR="006E3768" w:rsidRPr="006E3768">
              <w:rPr>
                <w:b/>
                <w:sz w:val="24"/>
              </w:rPr>
              <w:t xml:space="preserve">DELUXE TRADING SET: </w:t>
            </w:r>
            <w:r w:rsidR="006E3768">
              <w:rPr>
                <w:b/>
                <w:sz w:val="24"/>
              </w:rPr>
              <w:t xml:space="preserve"> </w:t>
            </w:r>
            <w:r w:rsidR="006E3768" w:rsidRPr="006E3768">
              <w:rPr>
                <w:b/>
              </w:rPr>
              <w:t>T-Shirt 9-</w:t>
            </w:r>
            <w:proofErr w:type="gramStart"/>
            <w:r w:rsidR="006E3768" w:rsidRPr="006E3768">
              <w:rPr>
                <w:b/>
              </w:rPr>
              <w:t>pack  +</w:t>
            </w:r>
            <w:proofErr w:type="gramEnd"/>
            <w:r w:rsidR="006E3768" w:rsidRPr="006E3768">
              <w:rPr>
                <w:b/>
              </w:rPr>
              <w:t xml:space="preserve">  20 Assorted trading pins  =  </w:t>
            </w:r>
            <w:r w:rsidR="006E3768">
              <w:rPr>
                <w:b/>
              </w:rPr>
              <w:t>$1</w:t>
            </w:r>
            <w:r w:rsidR="00F128C3">
              <w:rPr>
                <w:b/>
              </w:rPr>
              <w:t>3</w:t>
            </w:r>
            <w:r w:rsidR="006E3768">
              <w:rPr>
                <w:b/>
              </w:rPr>
              <w:t>0 Each Set</w:t>
            </w:r>
          </w:p>
        </w:tc>
      </w:tr>
      <w:tr w:rsidR="006E3768" w:rsidRPr="006E3768" w14:paraId="4B7F8C25" w14:textId="77777777" w:rsidTr="00E6174E">
        <w:trPr>
          <w:trHeight w:val="432"/>
        </w:trPr>
        <w:tc>
          <w:tcPr>
            <w:tcW w:w="1615" w:type="dxa"/>
            <w:shd w:val="clear" w:color="auto" w:fill="FFF2CC" w:themeFill="accent4" w:themeFillTint="33"/>
            <w:vAlign w:val="center"/>
          </w:tcPr>
          <w:p w14:paraId="248A4936" w14:textId="77777777" w:rsidR="006E3768" w:rsidRPr="006E3768" w:rsidRDefault="006E3768" w:rsidP="006E3768">
            <w:pPr>
              <w:rPr>
                <w:b/>
                <w:sz w:val="24"/>
              </w:rPr>
            </w:pPr>
            <w:r w:rsidRPr="006E3768">
              <w:rPr>
                <w:b/>
                <w:sz w:val="24"/>
              </w:rPr>
              <w:t>SIZE</w:t>
            </w:r>
          </w:p>
        </w:tc>
        <w:tc>
          <w:tcPr>
            <w:tcW w:w="1980" w:type="dxa"/>
            <w:gridSpan w:val="2"/>
            <w:shd w:val="clear" w:color="auto" w:fill="FFF2CC" w:themeFill="accent4" w:themeFillTint="33"/>
            <w:vAlign w:val="center"/>
          </w:tcPr>
          <w:p w14:paraId="682767C5" w14:textId="77777777" w:rsidR="006E3768" w:rsidRPr="006E3768" w:rsidRDefault="006E3768" w:rsidP="006E3768">
            <w:pPr>
              <w:rPr>
                <w:b/>
                <w:sz w:val="24"/>
              </w:rPr>
            </w:pPr>
            <w:r w:rsidRPr="006E3768">
              <w:rPr>
                <w:b/>
                <w:sz w:val="24"/>
              </w:rPr>
              <w:t>QUANTITY</w:t>
            </w:r>
            <w:r w:rsidR="00AE3A84">
              <w:rPr>
                <w:b/>
                <w:sz w:val="24"/>
              </w:rPr>
              <w:t xml:space="preserve"> # sets</w:t>
            </w:r>
          </w:p>
        </w:tc>
        <w:tc>
          <w:tcPr>
            <w:tcW w:w="2160" w:type="dxa"/>
            <w:shd w:val="clear" w:color="auto" w:fill="FFF2CC" w:themeFill="accent4" w:themeFillTint="33"/>
            <w:vAlign w:val="center"/>
          </w:tcPr>
          <w:p w14:paraId="4AC4D186" w14:textId="77777777" w:rsidR="006E3768" w:rsidRPr="006E3768" w:rsidRDefault="006E3768" w:rsidP="006E3768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COST PER SET</w:t>
            </w:r>
          </w:p>
        </w:tc>
        <w:tc>
          <w:tcPr>
            <w:tcW w:w="3595" w:type="dxa"/>
            <w:shd w:val="clear" w:color="auto" w:fill="FFF2CC" w:themeFill="accent4" w:themeFillTint="33"/>
            <w:vAlign w:val="center"/>
          </w:tcPr>
          <w:p w14:paraId="7BA6DD2A" w14:textId="77777777" w:rsidR="006E3768" w:rsidRPr="006E3768" w:rsidRDefault="006E3768" w:rsidP="006E3768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TOTAL COST</w:t>
            </w:r>
          </w:p>
        </w:tc>
      </w:tr>
      <w:tr w:rsidR="006E3768" w14:paraId="49E8DF90" w14:textId="77777777" w:rsidTr="00E6174E">
        <w:trPr>
          <w:trHeight w:val="432"/>
        </w:trPr>
        <w:tc>
          <w:tcPr>
            <w:tcW w:w="1615" w:type="dxa"/>
            <w:vAlign w:val="center"/>
          </w:tcPr>
          <w:p w14:paraId="773032E4" w14:textId="77777777" w:rsidR="006E3768" w:rsidRDefault="006E3768" w:rsidP="006E3768">
            <w:r>
              <w:t>SMALL</w:t>
            </w:r>
          </w:p>
        </w:tc>
        <w:tc>
          <w:tcPr>
            <w:tcW w:w="1980" w:type="dxa"/>
            <w:gridSpan w:val="2"/>
            <w:vAlign w:val="center"/>
          </w:tcPr>
          <w:p w14:paraId="0F1D51A9" w14:textId="77777777" w:rsidR="006E3768" w:rsidRDefault="006E3768" w:rsidP="006E3768"/>
        </w:tc>
        <w:tc>
          <w:tcPr>
            <w:tcW w:w="2160" w:type="dxa"/>
            <w:vAlign w:val="center"/>
          </w:tcPr>
          <w:p w14:paraId="72D28B8B" w14:textId="6E15912B" w:rsidR="006E3768" w:rsidRDefault="006E3768" w:rsidP="006E3768">
            <w:r>
              <w:t>X $1</w:t>
            </w:r>
            <w:r w:rsidR="00F128C3">
              <w:t>3</w:t>
            </w:r>
            <w:r>
              <w:t>0</w:t>
            </w:r>
          </w:p>
        </w:tc>
        <w:tc>
          <w:tcPr>
            <w:tcW w:w="3595" w:type="dxa"/>
            <w:vAlign w:val="center"/>
          </w:tcPr>
          <w:p w14:paraId="12405AD2" w14:textId="77777777" w:rsidR="006E3768" w:rsidRDefault="006E3768" w:rsidP="006E3768">
            <w:r>
              <w:t>$</w:t>
            </w:r>
          </w:p>
        </w:tc>
      </w:tr>
      <w:tr w:rsidR="006E3768" w14:paraId="159B794A" w14:textId="77777777" w:rsidTr="00E6174E">
        <w:trPr>
          <w:trHeight w:val="432"/>
        </w:trPr>
        <w:tc>
          <w:tcPr>
            <w:tcW w:w="1615" w:type="dxa"/>
            <w:vAlign w:val="center"/>
          </w:tcPr>
          <w:p w14:paraId="05D576C6" w14:textId="77777777" w:rsidR="006E3768" w:rsidRDefault="006E3768" w:rsidP="006E3768">
            <w:r>
              <w:t>MEDIUM</w:t>
            </w:r>
          </w:p>
        </w:tc>
        <w:tc>
          <w:tcPr>
            <w:tcW w:w="1980" w:type="dxa"/>
            <w:gridSpan w:val="2"/>
            <w:vAlign w:val="center"/>
          </w:tcPr>
          <w:p w14:paraId="693A4D23" w14:textId="77777777" w:rsidR="006E3768" w:rsidRDefault="006E3768" w:rsidP="006E3768"/>
        </w:tc>
        <w:tc>
          <w:tcPr>
            <w:tcW w:w="2160" w:type="dxa"/>
            <w:vAlign w:val="center"/>
          </w:tcPr>
          <w:p w14:paraId="7CAE354B" w14:textId="5C9146BF" w:rsidR="006E3768" w:rsidRDefault="006E3768" w:rsidP="006E3768">
            <w:r>
              <w:t>X $1</w:t>
            </w:r>
            <w:r w:rsidR="00F128C3">
              <w:t>3</w:t>
            </w:r>
            <w:r>
              <w:t>0</w:t>
            </w:r>
          </w:p>
        </w:tc>
        <w:tc>
          <w:tcPr>
            <w:tcW w:w="3595" w:type="dxa"/>
            <w:vAlign w:val="center"/>
          </w:tcPr>
          <w:p w14:paraId="423F6892" w14:textId="77777777" w:rsidR="006E3768" w:rsidRDefault="006E3768" w:rsidP="006E3768">
            <w:r>
              <w:t>$</w:t>
            </w:r>
          </w:p>
        </w:tc>
      </w:tr>
      <w:tr w:rsidR="006E3768" w14:paraId="753DE747" w14:textId="77777777" w:rsidTr="00E6174E">
        <w:trPr>
          <w:trHeight w:val="432"/>
        </w:trPr>
        <w:tc>
          <w:tcPr>
            <w:tcW w:w="1615" w:type="dxa"/>
            <w:vAlign w:val="center"/>
          </w:tcPr>
          <w:p w14:paraId="0888D3F8" w14:textId="77777777" w:rsidR="006E3768" w:rsidRDefault="006E3768" w:rsidP="006E3768">
            <w:r>
              <w:t>LARGE</w:t>
            </w:r>
          </w:p>
        </w:tc>
        <w:tc>
          <w:tcPr>
            <w:tcW w:w="1980" w:type="dxa"/>
            <w:gridSpan w:val="2"/>
            <w:vAlign w:val="center"/>
          </w:tcPr>
          <w:p w14:paraId="04387A88" w14:textId="77777777" w:rsidR="006E3768" w:rsidRDefault="006E3768" w:rsidP="006E3768"/>
        </w:tc>
        <w:tc>
          <w:tcPr>
            <w:tcW w:w="2160" w:type="dxa"/>
            <w:vAlign w:val="center"/>
          </w:tcPr>
          <w:p w14:paraId="05C1780B" w14:textId="4D7AE3F8" w:rsidR="006E3768" w:rsidRDefault="006E3768" w:rsidP="006E3768">
            <w:r>
              <w:t>X $1</w:t>
            </w:r>
            <w:r w:rsidR="00F128C3">
              <w:t>3</w:t>
            </w:r>
            <w:r>
              <w:t>0</w:t>
            </w:r>
          </w:p>
        </w:tc>
        <w:tc>
          <w:tcPr>
            <w:tcW w:w="3595" w:type="dxa"/>
            <w:vAlign w:val="center"/>
          </w:tcPr>
          <w:p w14:paraId="6A270028" w14:textId="77777777" w:rsidR="006E3768" w:rsidRDefault="006E3768" w:rsidP="006E3768">
            <w:r>
              <w:t>$</w:t>
            </w:r>
          </w:p>
        </w:tc>
      </w:tr>
      <w:tr w:rsidR="006E3768" w14:paraId="4CDF5B8A" w14:textId="77777777" w:rsidTr="00E6174E">
        <w:trPr>
          <w:trHeight w:val="432"/>
        </w:trPr>
        <w:tc>
          <w:tcPr>
            <w:tcW w:w="1615" w:type="dxa"/>
            <w:vAlign w:val="center"/>
          </w:tcPr>
          <w:p w14:paraId="62DE8C72" w14:textId="77777777" w:rsidR="006E3768" w:rsidRDefault="006E3768" w:rsidP="006E3768">
            <w:r>
              <w:t>X LARGE</w:t>
            </w:r>
          </w:p>
        </w:tc>
        <w:tc>
          <w:tcPr>
            <w:tcW w:w="1980" w:type="dxa"/>
            <w:gridSpan w:val="2"/>
            <w:vAlign w:val="center"/>
          </w:tcPr>
          <w:p w14:paraId="0EBEE2C9" w14:textId="77777777" w:rsidR="006E3768" w:rsidRDefault="006E3768" w:rsidP="006E3768"/>
        </w:tc>
        <w:tc>
          <w:tcPr>
            <w:tcW w:w="2160" w:type="dxa"/>
            <w:vAlign w:val="center"/>
          </w:tcPr>
          <w:p w14:paraId="4C0EE5AD" w14:textId="568D413A" w:rsidR="006E3768" w:rsidRDefault="006E3768" w:rsidP="006E3768">
            <w:r>
              <w:t>X $1</w:t>
            </w:r>
            <w:r w:rsidR="00F128C3">
              <w:t>3</w:t>
            </w:r>
            <w:r>
              <w:t>0</w:t>
            </w:r>
          </w:p>
        </w:tc>
        <w:tc>
          <w:tcPr>
            <w:tcW w:w="3595" w:type="dxa"/>
            <w:vAlign w:val="center"/>
          </w:tcPr>
          <w:p w14:paraId="728E0193" w14:textId="77777777" w:rsidR="006E3768" w:rsidRDefault="006E3768" w:rsidP="006E3768">
            <w:r>
              <w:t>$</w:t>
            </w:r>
          </w:p>
        </w:tc>
      </w:tr>
      <w:tr w:rsidR="006E3768" w14:paraId="2753FB90" w14:textId="77777777" w:rsidTr="00E6174E">
        <w:trPr>
          <w:trHeight w:val="432"/>
        </w:trPr>
        <w:tc>
          <w:tcPr>
            <w:tcW w:w="1615" w:type="dxa"/>
            <w:vAlign w:val="center"/>
          </w:tcPr>
          <w:p w14:paraId="2FC78FC8" w14:textId="77777777" w:rsidR="006E3768" w:rsidRDefault="006E3768" w:rsidP="006E3768">
            <w:r>
              <w:t>XX LARGE</w:t>
            </w:r>
          </w:p>
        </w:tc>
        <w:tc>
          <w:tcPr>
            <w:tcW w:w="1980" w:type="dxa"/>
            <w:gridSpan w:val="2"/>
            <w:vAlign w:val="center"/>
          </w:tcPr>
          <w:p w14:paraId="15E3AC8C" w14:textId="77777777" w:rsidR="006E3768" w:rsidRDefault="006E3768" w:rsidP="006E3768"/>
        </w:tc>
        <w:tc>
          <w:tcPr>
            <w:tcW w:w="2160" w:type="dxa"/>
            <w:vAlign w:val="center"/>
          </w:tcPr>
          <w:p w14:paraId="5A5F35DF" w14:textId="614CE859" w:rsidR="006E3768" w:rsidRDefault="006E3768" w:rsidP="006E3768">
            <w:r>
              <w:t>X $1</w:t>
            </w:r>
            <w:r w:rsidR="00F128C3">
              <w:t>3</w:t>
            </w:r>
            <w:r>
              <w:t>0</w:t>
            </w:r>
          </w:p>
        </w:tc>
        <w:tc>
          <w:tcPr>
            <w:tcW w:w="3595" w:type="dxa"/>
            <w:vAlign w:val="center"/>
          </w:tcPr>
          <w:p w14:paraId="11A2A300" w14:textId="77777777" w:rsidR="006E3768" w:rsidRDefault="006E3768" w:rsidP="006E3768">
            <w:r>
              <w:t>$</w:t>
            </w:r>
          </w:p>
        </w:tc>
      </w:tr>
      <w:tr w:rsidR="006E3768" w:rsidRPr="006E3768" w14:paraId="349007BC" w14:textId="77777777" w:rsidTr="00E6174E">
        <w:trPr>
          <w:trHeight w:val="432"/>
        </w:trPr>
        <w:tc>
          <w:tcPr>
            <w:tcW w:w="9355" w:type="dxa"/>
            <w:gridSpan w:val="5"/>
            <w:shd w:val="clear" w:color="auto" w:fill="FFF2CC" w:themeFill="accent4" w:themeFillTint="33"/>
            <w:vAlign w:val="center"/>
          </w:tcPr>
          <w:p w14:paraId="5BE67E81" w14:textId="77777777" w:rsidR="006E3768" w:rsidRPr="006E3768" w:rsidRDefault="00E6174E" w:rsidP="00E6174E">
            <w:pPr>
              <w:rPr>
                <w:b/>
              </w:rPr>
            </w:pPr>
            <w:r>
              <w:rPr>
                <w:b/>
                <w:sz w:val="24"/>
              </w:rPr>
              <w:t xml:space="preserve">B. </w:t>
            </w:r>
            <w:r w:rsidR="006E3768">
              <w:rPr>
                <w:b/>
                <w:sz w:val="24"/>
              </w:rPr>
              <w:t>SINGLE SHIRT</w:t>
            </w:r>
            <w:r w:rsidR="006E3768" w:rsidRPr="006E3768">
              <w:rPr>
                <w:b/>
                <w:sz w:val="24"/>
              </w:rPr>
              <w:t xml:space="preserve"> SET: </w:t>
            </w:r>
            <w:r w:rsidR="006E3768">
              <w:rPr>
                <w:b/>
                <w:sz w:val="24"/>
              </w:rPr>
              <w:t xml:space="preserve"> </w:t>
            </w:r>
            <w:r w:rsidR="006E3768" w:rsidRPr="006E3768">
              <w:rPr>
                <w:b/>
              </w:rPr>
              <w:t xml:space="preserve">T-Shirt </w:t>
            </w:r>
            <w:r w:rsidR="006E3768">
              <w:rPr>
                <w:b/>
              </w:rPr>
              <w:t>3</w:t>
            </w:r>
            <w:r w:rsidR="006E3768" w:rsidRPr="006E3768">
              <w:rPr>
                <w:b/>
              </w:rPr>
              <w:t xml:space="preserve">-pack  =  </w:t>
            </w:r>
            <w:r w:rsidR="006E3768">
              <w:rPr>
                <w:b/>
              </w:rPr>
              <w:t>$</w:t>
            </w:r>
            <w:r>
              <w:rPr>
                <w:b/>
              </w:rPr>
              <w:t>33</w:t>
            </w:r>
            <w:r w:rsidR="006E3768">
              <w:rPr>
                <w:b/>
              </w:rPr>
              <w:t xml:space="preserve"> Each Set</w:t>
            </w:r>
          </w:p>
        </w:tc>
      </w:tr>
      <w:tr w:rsidR="006E3768" w:rsidRPr="006E3768" w14:paraId="1A2411E2" w14:textId="77777777" w:rsidTr="00E6174E">
        <w:trPr>
          <w:trHeight w:val="432"/>
        </w:trPr>
        <w:tc>
          <w:tcPr>
            <w:tcW w:w="1615" w:type="dxa"/>
            <w:shd w:val="clear" w:color="auto" w:fill="FFF2CC" w:themeFill="accent4" w:themeFillTint="33"/>
            <w:vAlign w:val="center"/>
          </w:tcPr>
          <w:p w14:paraId="14858E37" w14:textId="77777777" w:rsidR="006E3768" w:rsidRPr="006E3768" w:rsidRDefault="006E3768" w:rsidP="00073C16">
            <w:pPr>
              <w:rPr>
                <w:b/>
                <w:sz w:val="24"/>
              </w:rPr>
            </w:pPr>
            <w:r w:rsidRPr="006E3768">
              <w:rPr>
                <w:b/>
                <w:sz w:val="24"/>
              </w:rPr>
              <w:t>SIZE</w:t>
            </w:r>
          </w:p>
        </w:tc>
        <w:tc>
          <w:tcPr>
            <w:tcW w:w="1980" w:type="dxa"/>
            <w:gridSpan w:val="2"/>
            <w:shd w:val="clear" w:color="auto" w:fill="FFF2CC" w:themeFill="accent4" w:themeFillTint="33"/>
            <w:vAlign w:val="center"/>
          </w:tcPr>
          <w:p w14:paraId="62ADA26E" w14:textId="77777777" w:rsidR="006E3768" w:rsidRPr="006E3768" w:rsidRDefault="006E3768" w:rsidP="00073C16">
            <w:pPr>
              <w:rPr>
                <w:b/>
                <w:sz w:val="24"/>
              </w:rPr>
            </w:pPr>
            <w:r w:rsidRPr="006E3768">
              <w:rPr>
                <w:b/>
                <w:sz w:val="24"/>
              </w:rPr>
              <w:t>QUANTITY</w:t>
            </w:r>
          </w:p>
        </w:tc>
        <w:tc>
          <w:tcPr>
            <w:tcW w:w="2160" w:type="dxa"/>
            <w:shd w:val="clear" w:color="auto" w:fill="FFF2CC" w:themeFill="accent4" w:themeFillTint="33"/>
            <w:vAlign w:val="center"/>
          </w:tcPr>
          <w:p w14:paraId="3A3D369E" w14:textId="77777777" w:rsidR="006E3768" w:rsidRPr="006E3768" w:rsidRDefault="006E3768" w:rsidP="00073C16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COST PER SET</w:t>
            </w:r>
          </w:p>
        </w:tc>
        <w:tc>
          <w:tcPr>
            <w:tcW w:w="3600" w:type="dxa"/>
            <w:shd w:val="clear" w:color="auto" w:fill="FFF2CC" w:themeFill="accent4" w:themeFillTint="33"/>
            <w:vAlign w:val="center"/>
          </w:tcPr>
          <w:p w14:paraId="59653160" w14:textId="77777777" w:rsidR="006E3768" w:rsidRPr="006E3768" w:rsidRDefault="006E3768" w:rsidP="00073C16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TOTAL COST</w:t>
            </w:r>
          </w:p>
        </w:tc>
      </w:tr>
      <w:tr w:rsidR="006E3768" w14:paraId="4954A828" w14:textId="77777777" w:rsidTr="00E6174E">
        <w:trPr>
          <w:trHeight w:val="432"/>
        </w:trPr>
        <w:tc>
          <w:tcPr>
            <w:tcW w:w="1615" w:type="dxa"/>
            <w:vAlign w:val="center"/>
          </w:tcPr>
          <w:p w14:paraId="74CED50E" w14:textId="77777777" w:rsidR="006E3768" w:rsidRDefault="006E3768" w:rsidP="00073C16">
            <w:r>
              <w:t>SMALL</w:t>
            </w:r>
          </w:p>
        </w:tc>
        <w:tc>
          <w:tcPr>
            <w:tcW w:w="1980" w:type="dxa"/>
            <w:gridSpan w:val="2"/>
            <w:vAlign w:val="center"/>
          </w:tcPr>
          <w:p w14:paraId="3DD05EA4" w14:textId="77777777" w:rsidR="006E3768" w:rsidRDefault="006E3768" w:rsidP="00073C16"/>
        </w:tc>
        <w:tc>
          <w:tcPr>
            <w:tcW w:w="2160" w:type="dxa"/>
            <w:vAlign w:val="center"/>
          </w:tcPr>
          <w:p w14:paraId="7DCB8A6C" w14:textId="77777777" w:rsidR="006E3768" w:rsidRDefault="00E6174E" w:rsidP="00073C16">
            <w:r>
              <w:t>X $33</w:t>
            </w:r>
          </w:p>
        </w:tc>
        <w:tc>
          <w:tcPr>
            <w:tcW w:w="3600" w:type="dxa"/>
            <w:vAlign w:val="center"/>
          </w:tcPr>
          <w:p w14:paraId="048A5111" w14:textId="77777777" w:rsidR="006E3768" w:rsidRDefault="006E3768" w:rsidP="00073C16">
            <w:r>
              <w:t>$</w:t>
            </w:r>
          </w:p>
        </w:tc>
      </w:tr>
      <w:tr w:rsidR="006E3768" w14:paraId="3814C139" w14:textId="77777777" w:rsidTr="00E6174E">
        <w:trPr>
          <w:trHeight w:val="432"/>
        </w:trPr>
        <w:tc>
          <w:tcPr>
            <w:tcW w:w="1615" w:type="dxa"/>
            <w:vAlign w:val="center"/>
          </w:tcPr>
          <w:p w14:paraId="4FC3DC19" w14:textId="77777777" w:rsidR="006E3768" w:rsidRDefault="006E3768" w:rsidP="00073C16">
            <w:r>
              <w:t>MEDIUM</w:t>
            </w:r>
          </w:p>
        </w:tc>
        <w:tc>
          <w:tcPr>
            <w:tcW w:w="1980" w:type="dxa"/>
            <w:gridSpan w:val="2"/>
            <w:vAlign w:val="center"/>
          </w:tcPr>
          <w:p w14:paraId="27DF958F" w14:textId="77777777" w:rsidR="006E3768" w:rsidRDefault="006E3768" w:rsidP="00073C16"/>
        </w:tc>
        <w:tc>
          <w:tcPr>
            <w:tcW w:w="2160" w:type="dxa"/>
            <w:vAlign w:val="center"/>
          </w:tcPr>
          <w:p w14:paraId="477946B2" w14:textId="77777777" w:rsidR="006E3768" w:rsidRDefault="00E6174E" w:rsidP="00E6174E">
            <w:r>
              <w:t>X $33</w:t>
            </w:r>
          </w:p>
        </w:tc>
        <w:tc>
          <w:tcPr>
            <w:tcW w:w="3600" w:type="dxa"/>
            <w:vAlign w:val="center"/>
          </w:tcPr>
          <w:p w14:paraId="1299F9E7" w14:textId="77777777" w:rsidR="006E3768" w:rsidRDefault="006E3768" w:rsidP="00073C16">
            <w:r>
              <w:t>$</w:t>
            </w:r>
          </w:p>
        </w:tc>
      </w:tr>
      <w:tr w:rsidR="006E3768" w14:paraId="0462A3D7" w14:textId="77777777" w:rsidTr="00E6174E">
        <w:trPr>
          <w:trHeight w:val="432"/>
        </w:trPr>
        <w:tc>
          <w:tcPr>
            <w:tcW w:w="1615" w:type="dxa"/>
            <w:vAlign w:val="center"/>
          </w:tcPr>
          <w:p w14:paraId="0F458B4A" w14:textId="77777777" w:rsidR="006E3768" w:rsidRDefault="006E3768" w:rsidP="00073C16">
            <w:r>
              <w:t>LARGE</w:t>
            </w:r>
          </w:p>
        </w:tc>
        <w:tc>
          <w:tcPr>
            <w:tcW w:w="1980" w:type="dxa"/>
            <w:gridSpan w:val="2"/>
            <w:vAlign w:val="center"/>
          </w:tcPr>
          <w:p w14:paraId="79FD58B7" w14:textId="77777777" w:rsidR="006E3768" w:rsidRDefault="006E3768" w:rsidP="00073C16"/>
        </w:tc>
        <w:tc>
          <w:tcPr>
            <w:tcW w:w="2160" w:type="dxa"/>
            <w:vAlign w:val="center"/>
          </w:tcPr>
          <w:p w14:paraId="07416596" w14:textId="77777777" w:rsidR="006E3768" w:rsidRDefault="00E6174E" w:rsidP="00E6174E">
            <w:r>
              <w:t>X $33</w:t>
            </w:r>
          </w:p>
        </w:tc>
        <w:tc>
          <w:tcPr>
            <w:tcW w:w="3600" w:type="dxa"/>
            <w:vAlign w:val="center"/>
          </w:tcPr>
          <w:p w14:paraId="72E2DDC4" w14:textId="77777777" w:rsidR="006E3768" w:rsidRDefault="006E3768" w:rsidP="00073C16">
            <w:r>
              <w:t>$</w:t>
            </w:r>
          </w:p>
        </w:tc>
      </w:tr>
      <w:tr w:rsidR="006E3768" w14:paraId="0BF1FABC" w14:textId="77777777" w:rsidTr="00E6174E">
        <w:trPr>
          <w:trHeight w:val="432"/>
        </w:trPr>
        <w:tc>
          <w:tcPr>
            <w:tcW w:w="1615" w:type="dxa"/>
            <w:vAlign w:val="center"/>
          </w:tcPr>
          <w:p w14:paraId="5734177E" w14:textId="77777777" w:rsidR="006E3768" w:rsidRDefault="006E3768" w:rsidP="00073C16">
            <w:r>
              <w:t>X LARGE</w:t>
            </w:r>
          </w:p>
        </w:tc>
        <w:tc>
          <w:tcPr>
            <w:tcW w:w="1980" w:type="dxa"/>
            <w:gridSpan w:val="2"/>
            <w:vAlign w:val="center"/>
          </w:tcPr>
          <w:p w14:paraId="047612F2" w14:textId="77777777" w:rsidR="006E3768" w:rsidRDefault="006E3768" w:rsidP="00073C16"/>
        </w:tc>
        <w:tc>
          <w:tcPr>
            <w:tcW w:w="2160" w:type="dxa"/>
            <w:vAlign w:val="center"/>
          </w:tcPr>
          <w:p w14:paraId="40C17D0B" w14:textId="77777777" w:rsidR="006E3768" w:rsidRDefault="00E6174E" w:rsidP="00E6174E">
            <w:r>
              <w:t>X $33</w:t>
            </w:r>
          </w:p>
        </w:tc>
        <w:tc>
          <w:tcPr>
            <w:tcW w:w="3600" w:type="dxa"/>
            <w:vAlign w:val="center"/>
          </w:tcPr>
          <w:p w14:paraId="59E6F280" w14:textId="77777777" w:rsidR="006E3768" w:rsidRDefault="006E3768" w:rsidP="00073C16">
            <w:r>
              <w:t>$</w:t>
            </w:r>
          </w:p>
        </w:tc>
      </w:tr>
      <w:tr w:rsidR="006E3768" w14:paraId="15307912" w14:textId="77777777" w:rsidTr="00E6174E">
        <w:trPr>
          <w:trHeight w:val="432"/>
        </w:trPr>
        <w:tc>
          <w:tcPr>
            <w:tcW w:w="1615" w:type="dxa"/>
            <w:vAlign w:val="center"/>
          </w:tcPr>
          <w:p w14:paraId="5D2CB6CB" w14:textId="77777777" w:rsidR="006E3768" w:rsidRDefault="006E3768" w:rsidP="00073C16">
            <w:r>
              <w:t>XX LARGE</w:t>
            </w:r>
          </w:p>
        </w:tc>
        <w:tc>
          <w:tcPr>
            <w:tcW w:w="1980" w:type="dxa"/>
            <w:gridSpan w:val="2"/>
            <w:vAlign w:val="center"/>
          </w:tcPr>
          <w:p w14:paraId="176D61F1" w14:textId="77777777" w:rsidR="006E3768" w:rsidRDefault="006E3768" w:rsidP="00073C16"/>
        </w:tc>
        <w:tc>
          <w:tcPr>
            <w:tcW w:w="2160" w:type="dxa"/>
            <w:vAlign w:val="center"/>
          </w:tcPr>
          <w:p w14:paraId="5A530602" w14:textId="77777777" w:rsidR="006E3768" w:rsidRDefault="00E6174E" w:rsidP="00E6174E">
            <w:r>
              <w:t>X $33</w:t>
            </w:r>
          </w:p>
        </w:tc>
        <w:tc>
          <w:tcPr>
            <w:tcW w:w="3600" w:type="dxa"/>
            <w:vAlign w:val="center"/>
          </w:tcPr>
          <w:p w14:paraId="3E1A620E" w14:textId="77777777" w:rsidR="006E3768" w:rsidRDefault="006E3768" w:rsidP="00073C16">
            <w:r>
              <w:t>$</w:t>
            </w:r>
          </w:p>
        </w:tc>
      </w:tr>
      <w:tr w:rsidR="00E6174E" w:rsidRPr="006E3768" w14:paraId="6FED8EED" w14:textId="77777777" w:rsidTr="00E6174E">
        <w:trPr>
          <w:trHeight w:val="432"/>
        </w:trPr>
        <w:tc>
          <w:tcPr>
            <w:tcW w:w="9355" w:type="dxa"/>
            <w:gridSpan w:val="5"/>
            <w:shd w:val="clear" w:color="auto" w:fill="FFF2CC" w:themeFill="accent4" w:themeFillTint="33"/>
            <w:vAlign w:val="center"/>
          </w:tcPr>
          <w:p w14:paraId="7FA1740A" w14:textId="20408988" w:rsidR="00E6174E" w:rsidRDefault="00E6174E" w:rsidP="00073C16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C. TRADING PINS SET:</w:t>
            </w:r>
            <w:r w:rsidRPr="00E6174E">
              <w:rPr>
                <w:b/>
              </w:rPr>
              <w:t xml:space="preserve">  20-pack Assorted Trading </w:t>
            </w:r>
            <w:proofErr w:type="gramStart"/>
            <w:r w:rsidRPr="00E6174E">
              <w:rPr>
                <w:b/>
              </w:rPr>
              <w:t>Pins  =</w:t>
            </w:r>
            <w:proofErr w:type="gramEnd"/>
            <w:r w:rsidRPr="00E6174E">
              <w:rPr>
                <w:b/>
              </w:rPr>
              <w:t xml:space="preserve">  $2</w:t>
            </w:r>
            <w:r w:rsidR="00F128C3">
              <w:rPr>
                <w:b/>
              </w:rPr>
              <w:t>5</w:t>
            </w:r>
            <w:r w:rsidRPr="00E6174E">
              <w:rPr>
                <w:b/>
              </w:rPr>
              <w:t xml:space="preserve"> Each Set</w:t>
            </w:r>
          </w:p>
        </w:tc>
      </w:tr>
      <w:tr w:rsidR="00E6174E" w:rsidRPr="006E3768" w14:paraId="48FDDC59" w14:textId="77777777" w:rsidTr="00E6174E">
        <w:trPr>
          <w:trHeight w:val="432"/>
        </w:trPr>
        <w:tc>
          <w:tcPr>
            <w:tcW w:w="2965" w:type="dxa"/>
            <w:gridSpan w:val="2"/>
            <w:shd w:val="clear" w:color="auto" w:fill="FFF2CC" w:themeFill="accent4" w:themeFillTint="33"/>
            <w:vAlign w:val="center"/>
          </w:tcPr>
          <w:p w14:paraId="07911E80" w14:textId="77777777" w:rsidR="00E6174E" w:rsidRPr="006E3768" w:rsidRDefault="00E6174E" w:rsidP="00073C16">
            <w:pPr>
              <w:rPr>
                <w:b/>
                <w:sz w:val="24"/>
              </w:rPr>
            </w:pPr>
            <w:r w:rsidRPr="006E3768">
              <w:rPr>
                <w:b/>
                <w:sz w:val="24"/>
              </w:rPr>
              <w:t>QUANTITY</w:t>
            </w:r>
          </w:p>
        </w:tc>
        <w:tc>
          <w:tcPr>
            <w:tcW w:w="2790" w:type="dxa"/>
            <w:gridSpan w:val="2"/>
            <w:shd w:val="clear" w:color="auto" w:fill="FFF2CC" w:themeFill="accent4" w:themeFillTint="33"/>
            <w:vAlign w:val="center"/>
          </w:tcPr>
          <w:p w14:paraId="654BC67A" w14:textId="77777777" w:rsidR="00E6174E" w:rsidRPr="006E3768" w:rsidRDefault="00E6174E" w:rsidP="00073C16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COST PER SET</w:t>
            </w:r>
          </w:p>
        </w:tc>
        <w:tc>
          <w:tcPr>
            <w:tcW w:w="3600" w:type="dxa"/>
            <w:shd w:val="clear" w:color="auto" w:fill="FFF2CC" w:themeFill="accent4" w:themeFillTint="33"/>
            <w:vAlign w:val="center"/>
          </w:tcPr>
          <w:p w14:paraId="270A1615" w14:textId="77777777" w:rsidR="00E6174E" w:rsidRPr="006E3768" w:rsidRDefault="00E6174E" w:rsidP="00073C16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TOTAL COST</w:t>
            </w:r>
          </w:p>
        </w:tc>
      </w:tr>
      <w:tr w:rsidR="00E6174E" w14:paraId="21F7AC93" w14:textId="77777777" w:rsidTr="00E6174E">
        <w:trPr>
          <w:trHeight w:val="432"/>
        </w:trPr>
        <w:tc>
          <w:tcPr>
            <w:tcW w:w="2965" w:type="dxa"/>
            <w:gridSpan w:val="2"/>
            <w:vAlign w:val="center"/>
          </w:tcPr>
          <w:p w14:paraId="4DFB2F6D" w14:textId="77777777" w:rsidR="00E6174E" w:rsidRDefault="00E6174E" w:rsidP="00073C16"/>
        </w:tc>
        <w:tc>
          <w:tcPr>
            <w:tcW w:w="2790" w:type="dxa"/>
            <w:gridSpan w:val="2"/>
            <w:vAlign w:val="center"/>
          </w:tcPr>
          <w:p w14:paraId="3857546C" w14:textId="1017EC77" w:rsidR="00E6174E" w:rsidRDefault="00E6174E" w:rsidP="00073C16">
            <w:r>
              <w:t>X $2</w:t>
            </w:r>
            <w:r w:rsidR="00F128C3">
              <w:t>5</w:t>
            </w:r>
          </w:p>
        </w:tc>
        <w:tc>
          <w:tcPr>
            <w:tcW w:w="3600" w:type="dxa"/>
            <w:vAlign w:val="center"/>
          </w:tcPr>
          <w:p w14:paraId="094E7553" w14:textId="77777777" w:rsidR="00E6174E" w:rsidRDefault="00E6174E" w:rsidP="00073C16">
            <w:r>
              <w:t>$</w:t>
            </w:r>
          </w:p>
        </w:tc>
      </w:tr>
      <w:tr w:rsidR="00E6174E" w14:paraId="12ED703E" w14:textId="77777777" w:rsidTr="00E6174E">
        <w:trPr>
          <w:trHeight w:val="720"/>
        </w:trPr>
        <w:tc>
          <w:tcPr>
            <w:tcW w:w="5755" w:type="dxa"/>
            <w:gridSpan w:val="4"/>
            <w:vAlign w:val="center"/>
          </w:tcPr>
          <w:p w14:paraId="35A43874" w14:textId="77777777" w:rsidR="00E6174E" w:rsidRDefault="00E6174E" w:rsidP="00E6174E">
            <w:pPr>
              <w:jc w:val="right"/>
            </w:pPr>
            <w:r>
              <w:rPr>
                <w:b/>
                <w:sz w:val="24"/>
              </w:rPr>
              <w:t xml:space="preserve">TOTAL AMOUNT DUE: </w:t>
            </w:r>
            <w:r w:rsidRPr="00E6174E">
              <w:rPr>
                <w:b/>
                <w:sz w:val="24"/>
              </w:rPr>
              <w:t>A + B + C</w:t>
            </w:r>
          </w:p>
        </w:tc>
        <w:tc>
          <w:tcPr>
            <w:tcW w:w="3600" w:type="dxa"/>
            <w:vAlign w:val="center"/>
          </w:tcPr>
          <w:p w14:paraId="781684B1" w14:textId="77777777" w:rsidR="00E6174E" w:rsidRPr="00E6174E" w:rsidRDefault="00E6174E" w:rsidP="00073C16">
            <w:pPr>
              <w:rPr>
                <w:b/>
              </w:rPr>
            </w:pPr>
            <w:r w:rsidRPr="00E6174E">
              <w:rPr>
                <w:b/>
              </w:rPr>
              <w:t>$</w:t>
            </w:r>
          </w:p>
        </w:tc>
      </w:tr>
    </w:tbl>
    <w:p w14:paraId="39F7AA67" w14:textId="77777777" w:rsidR="006E3768" w:rsidRDefault="006E3768" w:rsidP="006E3768">
      <w:pPr>
        <w:spacing w:after="0" w:line="240" w:lineRule="auto"/>
      </w:pPr>
    </w:p>
    <w:p w14:paraId="6D510DE1" w14:textId="130B5E07" w:rsidR="006E3768" w:rsidRDefault="006E3768" w:rsidP="006E3768">
      <w:pPr>
        <w:spacing w:after="0" w:line="240" w:lineRule="auto"/>
      </w:pPr>
      <w:r>
        <w:t xml:space="preserve">Shirts and pins will be delivered at the State Steering Committee Retreat. </w:t>
      </w:r>
      <w:r w:rsidR="00C4308C">
        <w:br/>
      </w:r>
      <w:r>
        <w:t>If items must be shipped, schools will be invoiced for shipping.</w:t>
      </w:r>
      <w:r w:rsidR="00C4308C">
        <w:t xml:space="preserve"> </w:t>
      </w:r>
      <w:r w:rsidR="00C4308C">
        <w:br/>
      </w:r>
      <w:r>
        <w:t xml:space="preserve">Shirt or shirt and trading pins orders must be postmarked by May </w:t>
      </w:r>
      <w:r w:rsidR="00F128C3">
        <w:t>1</w:t>
      </w:r>
      <w:bookmarkStart w:id="0" w:name="_GoBack"/>
      <w:bookmarkEnd w:id="0"/>
      <w:r>
        <w:t>.</w:t>
      </w:r>
    </w:p>
    <w:sectPr w:rsidR="006E3768" w:rsidSect="00E6174E">
      <w:pgSz w:w="12240" w:h="15840"/>
      <w:pgMar w:top="900" w:right="1440" w:bottom="63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zMTY3Mzc0Mzc3NjNW0lEKTi0uzszPAykwqgUAh6ZLRywAAAA="/>
  </w:docVars>
  <w:rsids>
    <w:rsidRoot w:val="006E3768"/>
    <w:rsid w:val="00291C88"/>
    <w:rsid w:val="006E3768"/>
    <w:rsid w:val="008C2FD5"/>
    <w:rsid w:val="00AE3A84"/>
    <w:rsid w:val="00C4308C"/>
    <w:rsid w:val="00CF5C2A"/>
    <w:rsid w:val="00E6174E"/>
    <w:rsid w:val="00F12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89E964"/>
  <w15:chartTrackingRefBased/>
  <w15:docId w15:val="{019482FD-0920-45C2-AC66-5D7C70CC47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37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617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88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A9617B-8EE3-4193-8668-9CF18DE0EA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9</Words>
  <Characters>10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cy Peveto</dc:creator>
  <cp:keywords/>
  <dc:description/>
  <cp:lastModifiedBy>Terry Hamm</cp:lastModifiedBy>
  <cp:revision>2</cp:revision>
  <dcterms:created xsi:type="dcterms:W3CDTF">2018-03-12T14:36:00Z</dcterms:created>
  <dcterms:modified xsi:type="dcterms:W3CDTF">2018-03-12T14:36:00Z</dcterms:modified>
</cp:coreProperties>
</file>